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2463C" w14:textId="7CC9E64B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Object-oriented programming”</w:t>
      </w:r>
    </w:p>
    <w:p w14:paraId="3C151ABF" w14:textId="53E8EE46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</w:t>
      </w:r>
      <w:r w:rsidR="0009351C">
        <w:rPr>
          <w:b/>
          <w:sz w:val="28"/>
          <w:szCs w:val="28"/>
          <w:lang w:val="en-US"/>
        </w:rPr>
        <w:t>1</w:t>
      </w:r>
      <w:r>
        <w:rPr>
          <w:b/>
          <w:sz w:val="28"/>
          <w:szCs w:val="28"/>
          <w:lang w:val="en-US"/>
        </w:rPr>
        <w:t xml:space="preserve"> – 202</w:t>
      </w:r>
      <w:r w:rsidR="0009351C">
        <w:rPr>
          <w:b/>
          <w:sz w:val="28"/>
          <w:szCs w:val="28"/>
          <w:lang w:val="en-US"/>
        </w:rPr>
        <w:t>2</w:t>
      </w:r>
      <w:r>
        <w:rPr>
          <w:b/>
          <w:sz w:val="28"/>
          <w:szCs w:val="28"/>
          <w:lang w:val="en-US"/>
        </w:rPr>
        <w:t xml:space="preserve"> 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0F6D84D9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25442CA1" w14:textId="48E8FE3E" w:rsidR="00487C27" w:rsidRPr="000E7C0F" w:rsidRDefault="000E7C0F" w:rsidP="00487C27">
      <w:pPr>
        <w:jc w:val="both"/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="00487C27" w:rsidRPr="000E7C0F">
        <w:rPr>
          <w:rFonts w:ascii="Times New Roman" w:hAnsi="Times New Roman"/>
          <w:bCs/>
          <w:sz w:val="28"/>
          <w:szCs w:val="28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52274BE1" w:rsidR="00487C27" w:rsidRPr="000E7C0F" w:rsidRDefault="000E7C0F" w:rsidP="00487C27">
      <w:pPr>
        <w:jc w:val="both"/>
        <w:rPr>
          <w:bCs/>
          <w:sz w:val="28"/>
          <w:szCs w:val="28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="00487C27" w:rsidRPr="000E7C0F">
        <w:rPr>
          <w:bCs/>
          <w:sz w:val="28"/>
          <w:szCs w:val="28"/>
        </w:rPr>
        <w:t xml:space="preserve">: </w:t>
      </w:r>
      <w:r w:rsidRPr="000E7C0F">
        <w:rPr>
          <w:bCs/>
          <w:sz w:val="28"/>
          <w:szCs w:val="28"/>
          <w:lang w:val="en-US"/>
        </w:rPr>
        <w:t>Object-oriented programming</w:t>
      </w:r>
      <w:r w:rsidR="007F56B3" w:rsidRPr="000E7C0F">
        <w:rPr>
          <w:bCs/>
          <w:sz w:val="28"/>
          <w:szCs w:val="28"/>
        </w:rPr>
        <w:t>.</w:t>
      </w:r>
    </w:p>
    <w:p w14:paraId="6BA7E77B" w14:textId="423C2DDB" w:rsidR="00487C27" w:rsidRPr="000E7C0F" w:rsidRDefault="000E7C0F" w:rsidP="00487C27">
      <w:pPr>
        <w:jc w:val="both"/>
        <w:rPr>
          <w:iCs/>
          <w:sz w:val="28"/>
          <w:szCs w:val="28"/>
          <w:lang w:val="kk-KZ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="007F56B3" w:rsidRPr="000E7C0F">
        <w:rPr>
          <w:bCs/>
          <w:iCs/>
          <w:sz w:val="28"/>
          <w:szCs w:val="28"/>
        </w:rPr>
        <w:t xml:space="preserve">: </w:t>
      </w:r>
      <w:r w:rsidR="00487C27" w:rsidRPr="000E7C0F">
        <w:rPr>
          <w:bCs/>
          <w:iCs/>
          <w:sz w:val="28"/>
          <w:szCs w:val="28"/>
          <w:lang w:val="kk-KZ"/>
        </w:rPr>
        <w:t>2</w:t>
      </w:r>
      <w:r w:rsidR="007F56B3" w:rsidRPr="000E7C0F">
        <w:rPr>
          <w:bCs/>
          <w:iCs/>
          <w:sz w:val="28"/>
          <w:szCs w:val="28"/>
          <w:lang w:val="kk-KZ"/>
        </w:rPr>
        <w:t>.</w:t>
      </w:r>
    </w:p>
    <w:p w14:paraId="23684103" w14:textId="69E61417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 w:rsidR="00493CC4">
        <w:rPr>
          <w:sz w:val="28"/>
          <w:szCs w:val="28"/>
          <w:lang w:val="en-US" w:eastAsia="ar-SA"/>
        </w:rPr>
        <w:t xml:space="preserve"> Vladislav </w:t>
      </w:r>
      <w:proofErr w:type="spellStart"/>
      <w:r w:rsidR="00493CC4">
        <w:rPr>
          <w:sz w:val="28"/>
          <w:szCs w:val="28"/>
          <w:lang w:val="en-US" w:eastAsia="ar-SA"/>
        </w:rPr>
        <w:t>Igorevich</w:t>
      </w:r>
      <w:proofErr w:type="spellEnd"/>
    </w:p>
    <w:p w14:paraId="7192D625" w14:textId="4A65D048" w:rsidR="00487C27" w:rsidRPr="000E7C0F" w:rsidRDefault="000E7C0F" w:rsidP="00487C27">
      <w:pPr>
        <w:rPr>
          <w:sz w:val="28"/>
          <w:szCs w:val="28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cipline</w:t>
      </w:r>
      <w:r w:rsidR="00525B10">
        <w:rPr>
          <w:sz w:val="28"/>
          <w:szCs w:val="28"/>
          <w:lang w:val="en-US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="007F56B3" w:rsidRPr="000E7C0F">
        <w:rPr>
          <w:iCs/>
          <w:sz w:val="28"/>
          <w:szCs w:val="28"/>
        </w:rPr>
        <w:t>.</w:t>
      </w:r>
    </w:p>
    <w:p w14:paraId="292E4347" w14:textId="6C8A57A8" w:rsidR="00487C27" w:rsidRPr="000E7C0F" w:rsidRDefault="000E7C0F" w:rsidP="00487C27">
      <w:pPr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="00487C27" w:rsidRPr="000E7C0F">
        <w:rPr>
          <w:sz w:val="28"/>
          <w:szCs w:val="28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="007F56B3" w:rsidRPr="000E7C0F">
        <w:rPr>
          <w:sz w:val="28"/>
          <w:szCs w:val="28"/>
        </w:rPr>
        <w:t>.</w:t>
      </w:r>
      <w:bookmarkStart w:id="0" w:name="_GoBack"/>
      <w:bookmarkEnd w:id="0"/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69D6D7E7" w:rsidR="000E7C0F" w:rsidRDefault="000E7C0F" w:rsidP="000E7C0F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 w:rsid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42480C06" w14:textId="4C7D90EC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 w:rsidR="0028372A"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1ED4B508" w14:textId="0C82A2B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>Each student must be sure to familiarize himself</w:t>
      </w:r>
      <w:r w:rsidR="00F30A25">
        <w:rPr>
          <w:rStyle w:val="jlqj4b"/>
          <w:sz w:val="28"/>
          <w:szCs w:val="28"/>
          <w:lang w:val="en"/>
        </w:rPr>
        <w:t xml:space="preserve"> / herself</w:t>
      </w:r>
      <w:r w:rsidRPr="000E7C0F">
        <w:rPr>
          <w:rStyle w:val="jlqj4b"/>
          <w:sz w:val="28"/>
          <w:szCs w:val="28"/>
          <w:lang w:val="en"/>
        </w:rPr>
        <w:t xml:space="preserve"> with</w:t>
      </w:r>
      <w:r w:rsidR="00055978">
        <w:rPr>
          <w:rStyle w:val="jlqj4b"/>
          <w:sz w:val="28"/>
          <w:szCs w:val="28"/>
          <w:lang w:val="en"/>
        </w:rPr>
        <w:t xml:space="preserve"> the rules</w:t>
      </w:r>
      <w:r w:rsidRPr="000E7C0F">
        <w:rPr>
          <w:rStyle w:val="jlqj4b"/>
          <w:sz w:val="28"/>
          <w:szCs w:val="28"/>
          <w:lang w:val="en"/>
        </w:rPr>
        <w:t xml:space="preserve"> and confirm in the chat that he</w:t>
      </w:r>
      <w:r w:rsidR="00123902">
        <w:rPr>
          <w:rStyle w:val="jlqj4b"/>
          <w:sz w:val="28"/>
          <w:szCs w:val="28"/>
          <w:lang w:val="en"/>
        </w:rPr>
        <w:t xml:space="preserve"> /she</w:t>
      </w:r>
      <w:r w:rsidRPr="000E7C0F">
        <w:rPr>
          <w:rStyle w:val="jlqj4b"/>
          <w:sz w:val="28"/>
          <w:szCs w:val="28"/>
          <w:lang w:val="en"/>
        </w:rPr>
        <w:t xml:space="preserve"> is familiar with the schedule, rules, and requirements of the proctoring instruction. </w:t>
      </w:r>
    </w:p>
    <w:p w14:paraId="4B61D014" w14:textId="7F39C978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 w:rsid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141A0BB6" w14:textId="3CDBBD14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 w:rsidR="00D5139C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/</w:t>
      </w:r>
      <w:r w:rsidR="00D5139C">
        <w:rPr>
          <w:rStyle w:val="jlqj4b"/>
          <w:sz w:val="28"/>
          <w:szCs w:val="28"/>
          <w:lang w:val="en"/>
        </w:rPr>
        <w:t xml:space="preserve">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32ABD696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7E05386B" w14:textId="2D353A84" w:rsidR="00487C27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Fundamentals of C# language</w:t>
      </w:r>
    </w:p>
    <w:p w14:paraId="31336594" w14:textId="511C08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Fundamentals of object-oriented programming</w:t>
      </w:r>
    </w:p>
    <w:p w14:paraId="3B7F38DF" w14:textId="3437E3E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oncepts of object-oriented programming</w:t>
      </w:r>
    </w:p>
    <w:p w14:paraId="5F2F56FB" w14:textId="24E7835B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Inheritance, encapsulation, polymorphism and abstraction</w:t>
      </w:r>
    </w:p>
    <w:p w14:paraId="60A70177" w14:textId="62EE39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Constructors and destructors</w:t>
      </w:r>
    </w:p>
    <w:p w14:paraId="682B561E" w14:textId="36B79E4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Types of classes. Sealed and partial classes</w:t>
      </w:r>
    </w:p>
    <w:p w14:paraId="3D404E1B" w14:textId="161ECB4D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ollections</w:t>
      </w:r>
    </w:p>
    <w:p w14:paraId="366A0C09" w14:textId="23FCAA5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lastRenderedPageBreak/>
        <w:t>Windows forms applications</w:t>
      </w:r>
    </w:p>
    <w:p w14:paraId="2F1F8779" w14:textId="10AABB2C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Creating elements of Windows forms</w:t>
      </w:r>
    </w:p>
    <w:p w14:paraId="00DB4CF9" w14:textId="087EFB43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Exception handling in Windows forms</w:t>
      </w:r>
    </w:p>
    <w:p w14:paraId="0A79FD4E" w14:textId="08FFD1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RUD operations in Windows Forms</w:t>
      </w:r>
    </w:p>
    <w:p w14:paraId="59152DE9" w14:textId="367D60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Working with XML files</w:t>
      </w:r>
    </w:p>
    <w:p w14:paraId="02F65211" w14:textId="3EB70A40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List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and </w:t>
      </w: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Tree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in Windows Forms</w:t>
      </w:r>
    </w:p>
    <w:p w14:paraId="76A5F744" w14:textId="75C4DDC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Visualization in Windows Forms</w:t>
      </w:r>
    </w:p>
    <w:p w14:paraId="1C7D186D" w14:textId="061ECE44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Adding images to Windows Forms</w:t>
      </w:r>
    </w:p>
    <w:p w14:paraId="4089AA7C" w14:textId="77777777" w:rsidR="000E7C0F" w:rsidRPr="00B953A0" w:rsidRDefault="000E7C0F" w:rsidP="00487C27">
      <w:pPr>
        <w:rPr>
          <w:sz w:val="28"/>
          <w:szCs w:val="28"/>
          <w:lang w:val="kk-KZ"/>
        </w:rPr>
      </w:pPr>
    </w:p>
    <w:p w14:paraId="1FDB64A5" w14:textId="20CA7716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14AEFFF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Bill Wagner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More Effective C# (Includes Content Update Program): 50 Specific Ways to Improve Your C# (Effective Software Development Serie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ition. </w:t>
      </w:r>
    </w:p>
    <w:p w14:paraId="189EC967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Jon Skeet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# in Depth: Fourth Edition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4th Edition </w:t>
      </w:r>
    </w:p>
    <w:p w14:paraId="1EA13502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Clark. Beginning C# Object-Oriented Programming (Expert's Voice in .NET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. Edition </w:t>
      </w:r>
    </w:p>
    <w:p w14:paraId="297B573C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Raihan Taher. Hands-On Object-Oriented Programming with C#: Build maintainable software with reusable code using C#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28, 2019 </w:t>
      </w:r>
    </w:p>
    <w:p w14:paraId="7BCE538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Svet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Nakov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Vesse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Kolev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undamentals of Computer Programming with C#: Programming Principles, Object-Oriented Programming, Data Structures (free programming book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9, 2014 </w:t>
      </w: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qQUADrDW+iwAAAA="/>
  </w:docVars>
  <w:rsids>
    <w:rsidRoot w:val="00487C27"/>
    <w:rsid w:val="00054456"/>
    <w:rsid w:val="00055978"/>
    <w:rsid w:val="0009351C"/>
    <w:rsid w:val="000D6D2D"/>
    <w:rsid w:val="000E7C0F"/>
    <w:rsid w:val="00123902"/>
    <w:rsid w:val="001850E3"/>
    <w:rsid w:val="001B0054"/>
    <w:rsid w:val="00226DBE"/>
    <w:rsid w:val="00255EF5"/>
    <w:rsid w:val="0028372A"/>
    <w:rsid w:val="002A7B69"/>
    <w:rsid w:val="002F4D15"/>
    <w:rsid w:val="00371A40"/>
    <w:rsid w:val="00487C27"/>
    <w:rsid w:val="00493B2C"/>
    <w:rsid w:val="00493CC4"/>
    <w:rsid w:val="004E6A3E"/>
    <w:rsid w:val="00525B10"/>
    <w:rsid w:val="00547EFA"/>
    <w:rsid w:val="005600D9"/>
    <w:rsid w:val="00562FB1"/>
    <w:rsid w:val="005659EC"/>
    <w:rsid w:val="005B3488"/>
    <w:rsid w:val="005C7620"/>
    <w:rsid w:val="005D4813"/>
    <w:rsid w:val="005F0DA1"/>
    <w:rsid w:val="005F7795"/>
    <w:rsid w:val="00685E14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35DF4"/>
    <w:rsid w:val="00885296"/>
    <w:rsid w:val="008A668B"/>
    <w:rsid w:val="008B495A"/>
    <w:rsid w:val="00926215"/>
    <w:rsid w:val="00931B86"/>
    <w:rsid w:val="0098223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D28DD"/>
    <w:rsid w:val="00BF3C8D"/>
    <w:rsid w:val="00C206C5"/>
    <w:rsid w:val="00C84A4C"/>
    <w:rsid w:val="00C9633F"/>
    <w:rsid w:val="00CB1E20"/>
    <w:rsid w:val="00CE53CB"/>
    <w:rsid w:val="00D14A28"/>
    <w:rsid w:val="00D21B4F"/>
    <w:rsid w:val="00D5139C"/>
    <w:rsid w:val="00DA0AA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30A25"/>
    <w:rsid w:val="00F76CB3"/>
    <w:rsid w:val="00F93C65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1</cp:revision>
  <dcterms:created xsi:type="dcterms:W3CDTF">2021-03-26T05:04:00Z</dcterms:created>
  <dcterms:modified xsi:type="dcterms:W3CDTF">2021-11-22T09:04:00Z</dcterms:modified>
</cp:coreProperties>
</file>